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ny Facts — Quick-Reference Template</w:t>
      </w:r>
    </w:p>
    <w:bookmarkStart w:id="15" w:name="company-facts--quick-reference-template"/>
    <w:p>
      <w:pPr>
        <w:pStyle w:val="Heading1"/>
      </w:pPr>
      <w:r>
        <w:t xml:space="preserve">Company Facts — Quick-Reference Template</w:t>
      </w:r>
    </w:p>
    <w:p>
      <w:pPr>
        <w:pStyle w:val="FirstParagraph"/>
      </w:pPr>
      <w:r>
        <w:rPr>
          <w:i/>
          <w:iCs/>
        </w:rPr>
        <w:t xml:space="preserve">Fill this in once, keep it current. Print, save as PDF, or share with your CPA / counsel as a single source of truth for the boring-but-load-bearing company facts.</w:t>
      </w:r>
    </w:p>
    <w:p>
      <w:pPr>
        <w:pStyle w:val="BlockText"/>
      </w:pPr>
      <w:r>
        <w:rPr>
          <w:b/>
          <w:bCs/>
        </w:rPr>
        <w:t xml:space="preserve">Do not store passwords here.</w:t>
      </w:r>
      <w:r>
        <w:t xml:space="preserve"> </w:t>
      </w:r>
      <w:r>
        <w:t xml:space="preserve">Record account usernames, admin emails, and identifiers only. Keep passwords in a password manager.</w:t>
      </w:r>
    </w:p>
    <w:bookmarkStart w:id="9" w:name="entity"/>
    <w:p>
      <w:pPr>
        <w:pStyle w:val="Heading2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gal 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BA / trade 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 type (LLC / C-Corp / PBC / Non-profit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e of 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e of 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ederal 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e tax ID (if applicabl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istered agent (nam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istered agent (address)</w:t>
            </w:r>
          </w:p>
        </w:tc>
        <w:tc>
          <w:tcPr/>
          <w:p>
            <w:pPr>
              <w:pStyle w:val="Compact"/>
            </w:pPr>
          </w:p>
        </w:tc>
      </w:tr>
    </w:tbl>
    <w:bookmarkEnd w:id="9"/>
    <w:bookmarkStart w:id="10" w:name="annual-filings--deadlines"/>
    <w:p>
      <w:pPr>
        <w:pStyle w:val="Heading2"/>
      </w:pPr>
      <w:r>
        <w:t xml:space="preserve">Annual filings &amp; deadli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ling</w:t>
            </w:r>
          </w:p>
        </w:tc>
        <w:tc>
          <w:tcPr/>
          <w:p>
            <w:pPr>
              <w:pStyle w:val="Compact"/>
            </w:pPr>
            <w:r>
              <w:t xml:space="preserve">Due date</w:t>
            </w:r>
          </w:p>
        </w:tc>
        <w:tc>
          <w:tcPr/>
          <w:p>
            <w:pPr>
              <w:pStyle w:val="Compact"/>
            </w:pPr>
            <w:r>
              <w:t xml:space="preserve">Last fi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e annual re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ranchise tax (Delaware or other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ederal corporate tax (Form 1120 / 1120-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e corporate / income ta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oreign-state filings (list stat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istered-agent renew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0"/>
    <w:bookmarkStart w:id="11" w:name="X18c8fd9894fe4e69a507da810caca9328ab7bd9"/>
    <w:p>
      <w:pPr>
        <w:pStyle w:val="Heading2"/>
      </w:pPr>
      <w:r>
        <w:t xml:space="preserve">Federal grants &amp; contracting regist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stem</w:t>
            </w:r>
          </w:p>
        </w:tc>
        <w:tc>
          <w:tcPr/>
          <w:p>
            <w:pPr>
              <w:pStyle w:val="Compact"/>
            </w:pPr>
            <w:r>
              <w:t xml:space="preserve">Identifier / username</w:t>
            </w:r>
          </w:p>
        </w:tc>
        <w:tc>
          <w:tcPr/>
          <w:p>
            <w:pPr>
              <w:pStyle w:val="Compact"/>
            </w:pPr>
            <w:r>
              <w:t xml:space="preserve">Renewal / 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M.gov UE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AGE c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AM.gov account email (admi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AM.gov registration ex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ogin.gov account emai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RCID iD (founder / P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RA Commons (NIH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search.gov (NSF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OE applicant portal / PAG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ants.gov account emai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1"/>
    <w:bookmarkStart w:id="12" w:name="banking-accounting-and-tax"/>
    <w:p>
      <w:pPr>
        <w:pStyle w:val="Heading2"/>
      </w:pPr>
      <w:r>
        <w:t xml:space="preserve">Banking, accounting, and ta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count</w:t>
            </w:r>
          </w:p>
        </w:tc>
        <w:tc>
          <w:tcPr/>
          <w:p>
            <w:pPr>
              <w:pStyle w:val="Compact"/>
            </w:pPr>
            <w:r>
              <w:t xml:space="preserve">Provider</w:t>
            </w:r>
          </w:p>
        </w:tc>
        <w:tc>
          <w:tcPr/>
          <w:p>
            <w:pPr>
              <w:pStyle w:val="Compact"/>
            </w:pPr>
            <w:r>
              <w:t xml:space="preserve">Admin email / cont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 bank acc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dit / debit car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 platf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ookkeeper / CP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yroll provi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ax filing software / prepar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ractional CFO / financial advis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2"/>
    <w:bookmarkStart w:id="13" w:name="domain-email-hosting"/>
    <w:p>
      <w:pPr>
        <w:pStyle w:val="Heading2"/>
      </w:pPr>
      <w:r>
        <w:t xml:space="preserve">Domain, email, hos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vider</w:t>
            </w:r>
          </w:p>
        </w:tc>
        <w:tc>
          <w:tcPr/>
          <w:p>
            <w:pPr>
              <w:pStyle w:val="Compact"/>
            </w:pPr>
            <w:r>
              <w:t xml:space="preserve">Admin em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ary doma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omain registr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NS provi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mail / productivity (Google / Microsoft / Zoho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bsite hosting (Cloudflare Pages, etc.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 control (GitHub / GitLab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ckup admin / break-glass acc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3"/>
    <w:bookmarkStart w:id="14" w:name="key-people"/>
    <w:p>
      <w:pPr>
        <w:pStyle w:val="Heading2"/>
      </w:pPr>
      <w:r>
        <w:t xml:space="preserve">Key peop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Em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sident / C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-fou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reasurer / Secret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ckup admin (banking / emai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egal couns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PA / tax prepar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oard chai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Review and update quarterly. Keep this document in a secure location — a private Git repo, an encrypted password-manager vault attachment, or a locked filing cabinet for the printed version.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ny Facts — Quick-Reference Template</dc:title>
  <dc:creator/>
  <cp:keywords/>
  <dcterms:created xsi:type="dcterms:W3CDTF">2026-06-15T22:45:05Z</dcterms:created>
  <dcterms:modified xsi:type="dcterms:W3CDTF">2026-06-15T22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